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b1c1a1-d9d9-49fa-a75d-198db3bc6d5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b1c1a1-d9d9-49fa-a75d-198db3bc6d5b"/>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bea881-e955-4d40-b81e-1ff8f33f8cf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ea881-e955-4d40-b81e-1ff8f33f8cf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81353e-4a60-463d-9d87-2b64e56cdc34"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81353e-4a60-463d-9d87-2b64e56cdc34"/>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588696-e081-4be8-9459-f9a80d4e16df"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588696-e081-4be8-9459-f9a80d4e16df"/>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1fddb1-9c1c-4aff-b9e5-056769d0c01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1fddb1-9c1c-4aff-b9e5-056769d0c01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512703-915f-4275-87dd-3db73b4d22a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12703-915f-4275-87dd-3db73b4d22a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88864a-2026-4867-a637-e7c545a3e1c2"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88864a-2026-4867-a637-e7c545a3e1c2"/>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ef3209-731c-497f-b3fd-20d00b22d19e"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ef3209-731c-497f-b3fd-20d00b22d19e"/>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646cca-c4db-4d35-a6fb-55f277413c7b"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646cca-c4db-4d35-a6fb-55f277413c7b"/>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f877a-cd29-4d00-b795-469cc78ba35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f877a-cd29-4d00-b795-469cc78ba35b"/>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1b1889-e4a1-4ef2-b692-9d5ccf084a5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1b1889-e4a1-4ef2-b692-9d5ccf084a5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2ba9b5-f050-42fd-95b7-b4130e8f070b"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2ba9b5-f050-42fd-95b7-b4130e8f070b"/>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8ff9e0-3772-43e8-92d2-2f8502be82e4"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8ff9e0-3772-43e8-92d2-2f8502be82e4"/>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305891-add8-4952-bc56-ea9b9444f4f2"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305891-add8-4952-bc56-ea9b9444f4f2"/>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f7ce0d-0db1-4c4b-8e83-ec196e1e3bc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f7ce0d-0db1-4c4b-8e83-ec196e1e3bc2"/>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894651-9c1a-4c28-9c17-b02b64875a35"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894651-9c1a-4c28-9c17-b02b64875a35"/>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83eff-7ff1-4203-8ad4-e6db75faa2f2"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83eff-7ff1-4203-8ad4-e6db75faa2f2"/>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eec62d-aa51-419c-8a38-8a9c0f767e8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eec62d-aa51-419c-8a38-8a9c0f767e88"/>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354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57d65a-b8df-4c24-9094-20f56641ccb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7d65a-b8df-4c24-9094-20f56641ccb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04723e-c642-4fc0-9685-c66b83c21164"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04723e-c642-4fc0-9685-c66b83c21164"/>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d508d-82b7-4559-b9ec-049a167141c5"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d508d-82b7-4559-b9ec-049a167141c5"/>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56c1b5-d43e-48e7-9104-e1bc5e57ab3d"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56c1b5-d43e-48e7-9104-e1bc5e57ab3d"/>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fd9d34-4cc2-4362-983b-0d304fbcad65"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fd9d34-4cc2-4362-983b-0d304fbcad6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b7bd33-1eca-44f3-82bb-6f86a9916efe"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b7bd33-1eca-44f3-82bb-6f86a9916efe"/>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79a20f-0ef2-4895-9798-966473cf95c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79a20f-0ef2-4895-9798-966473cf95c1"/>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cc2a48-b2b5-4668-b5d1-3559babf2f0f"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cc2a48-b2b5-4668-b5d1-3559babf2f0f"/>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2a79b3-674b-49cc-931c-ae6d95baa9af"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2a79b3-674b-49cc-931c-ae6d95baa9af"/>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5760db-e74b-437b-9524-e6e27623ec6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5760db-e74b-437b-9524-e6e27623ec6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355c21-81f9-4cfb-9a80-6aabc99859a7"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355c21-81f9-4cfb-9a80-6aabc99859a7"/>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956f9c-5613-4c43-816a-a2126b4e630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956f9c-5613-4c43-816a-a2126b4e630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890ac7-1efa-4d56-9dfe-50758e469a93"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890ac7-1efa-4d56-9dfe-50758e469a93"/>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7a818e-11dc-4bdf-bc9a-85b8f43be1de"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7a818e-11dc-4bdf-bc9a-85b8f43be1de"/>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c66693-f19a-4181-a980-55d590316e23"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c66693-f19a-4181-a980-55d590316e23"/>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0c6b9f-86b0-41c2-aa30-f4f4d5837ef7"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0c6b9f-86b0-41c2-aa30-f4f4d5837ef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d262aa-4250-43c4-91f2-71690f84c2c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262aa-4250-43c4-91f2-71690f84c2c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8f7669-0ecd-4620-8ff5-4577e0e996d0"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8f7669-0ecd-4620-8ff5-4577e0e996d0"/>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998efa-3052-4b3d-9074-925e1fd7bc93"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998efa-3052-4b3d-9074-925e1fd7bc93"/>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559355-2313-430d-b1c3-69a8252dcda8"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59355-2313-430d-b1c3-69a8252dcda8"/>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0d9f77-47f6-4b95-a999-e00153b2472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0d9f77-47f6-4b95-a999-e00153b24724"/>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0a083a-76bb-415a-999f-0bd68881c9d2"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0a083a-76bb-415a-999f-0bd68881c9d2"/>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e64fef-cc18-4f5a-92f3-fc329034359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e64fef-cc18-4f5a-92f3-fc3290343598"/>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c78dbe-509f-4bab-9c6e-c82901afec8a"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c78dbe-509f-4bab-9c6e-c82901afec8a"/>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09fbea-343e-4f58-9f76-b551c98f5728"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09fbea-343e-4f58-9f76-b551c98f5728"/>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360dba-5795-45cf-825b-d28f78d0fee9"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360dba-5795-45cf-825b-d28f78d0fee9"/>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131a7e-8398-4624-9ce3-b2b0b594c60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131a7e-8398-4624-9ce3-b2b0b594c60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11844d-dbeb-4361-bcb9-1364c5430ce9"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11844d-dbeb-4361-bcb9-1364c5430ce9"/>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e25f5d-30e9-4b90-86d0-8f3f964ea6bb"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e25f5d-30e9-4b90-86d0-8f3f964ea6bb"/>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d665a2-4050-471c-bcf0-9d969f5ca40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d665a2-4050-471c-bcf0-9d969f5ca40d"/>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breakdown-value"/>
    <w:p>
      <w:pPr>
        <w:pStyle w:val="Titre3"/>
      </w:pPr>
      <w:r>
        <w:t xml:space="preserve">O que é ponto de quebra (</w:t>
      </w:r>
      <w:r>
        <w:rPr>
          <w:i/>
          <w:iCs/>
        </w:rPr>
        <w:t xml:space="preserve">breakdown value</w:t>
      </w:r>
      <w:r>
        <w:t xml:space="preserve">)?</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3baf8aa-38e8-43c4-a532-326a8fa84780"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baf8aa-38e8-43c4-a532-326a8fa84780"/>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bc1749-9d7d-4c64-950f-c9aa5194aef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bc1749-9d7d-4c64-950f-c9aa5194aef5"/>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8ea7a7-261b-41ef-b996-f2bb69c5496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8ea7a7-261b-41ef-b996-f2bb69c5496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ac899d-aae0-4831-9325-e2d49be93792"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ac899d-aae0-4831-9325-e2d49be93792"/>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6fca1-02aa-4cef-834f-315b323cbf12"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6fca1-02aa-4cef-834f-315b323cbf12"/>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3d720c-ef39-4e19-8960-ec56b3e59ae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3d720c-ef39-4e19-8960-ec56b3e59ae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a945bd-30d2-465e-b896-d052bbd2fc6f"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a945bd-30d2-465e-b896-d052bbd2fc6f"/>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77971a-4cbf-4914-97bc-c2cf01735d25"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77971a-4cbf-4914-97bc-c2cf01735d25"/>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4033a6-45ff-48b8-9e7d-9afee594613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033a6-45ff-48b8-9e7d-9afee594613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a42a7d-ba8c-41fe-807b-e333d744bbb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a42a7d-ba8c-41fe-807b-e333d744bbb4"/>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90edf2-2e5d-4d5b-8ebb-0c261e24430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90edf2-2e5d-4d5b-8ebb-0c261e244302"/>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147c86-b4ad-41e0-9a5c-706dc7eb2086"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147c86-b4ad-41e0-9a5c-706dc7eb2086"/>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d87bda-474e-4a60-b837-bc0f9785831b"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d87bda-474e-4a60-b837-bc0f9785831b"/>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d59862-fe03-4dd5-9850-bbcdd3272835"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d59862-fe03-4dd5-9850-bbcdd3272835"/>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66cc53-f62a-4f94-9fb1-0c63a2829dc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66cc53-f62a-4f94-9fb1-0c63a2829dc0"/>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6c321c-bf2c-43fc-b89d-4219d4f1d28c"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6c321c-bf2c-43fc-b89d-4219d4f1d28c"/>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a4c991-24b2-4205-bdd3-e992c10c951f"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a4c991-24b2-4205-bdd3-e992c10c951f"/>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6a4ac8-d1c0-41e9-adb2-101167cdfd8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6a4ac8-d1c0-41e9-adb2-101167cdfd84"/>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5a1c43-9a2e-4d7f-afd7-1f17b17858e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a1c43-9a2e-4d7f-afd7-1f17b17858e4"/>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f4f597-5610-4a5a-b8c2-5aef2557aac6"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f4f597-5610-4a5a-b8c2-5aef2557aac6"/>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96a7be-6bcd-41cb-b70b-1969b4cea0a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96a7be-6bcd-41cb-b70b-1969b4cea0a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2d2f5f-6864-425e-bcf6-aea0256d008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2d2f5f-6864-425e-bcf6-aea0256d0089"/>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691a00-6a3b-4926-9e19-316faab4b1b1"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691a00-6a3b-4926-9e19-316faab4b1b1"/>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93539d-25f1-4886-a5df-9dcff5f70dbc"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93539d-25f1-4886-a5df-9dcff5f70dbc"/>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a3d8a4-4842-48a0-96c0-c2785bf08633"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a3d8a4-4842-48a0-96c0-c2785bf08633"/>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83d4d2-c3d6-465e-9a33-a1e8357bb44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83d4d2-c3d6-465e-9a33-a1e8357bb44b"/>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5291bc-8eba-42f4-8f82-c9447bdbaabd"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5291bc-8eba-42f4-8f82-c9447bdbaabd"/>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45b088-f62b-4f56-a5db-4fdda5f77109"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45b088-f62b-4f56-a5db-4fdda5f77109"/>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0b2db3e-5a68-4792-8759-6c68b27bbc0d"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2db3e-5a68-4792-8759-6c68b27bbc0d"/>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31d5d3-3a03-44c2-81bf-10e1d37946ca"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31d5d3-3a03-44c2-81bf-10e1d37946ca"/>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a654a7-9d05-48c3-bf13-ef32a16e1eb0"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a654a7-9d05-48c3-bf13-ef32a16e1eb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20bcb7-cadc-457f-9e9d-55d437d4a491"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20bcb7-cadc-457f-9e9d-55d437d4a491"/>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f81490-e4d1-420c-9994-f38b4d4643bd"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f81490-e4d1-420c-9994-f38b4d4643b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bc8087-7666-47ab-a5b9-8fa38d6ee218"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bc8087-7666-47ab-a5b9-8fa38d6ee218"/>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648cd7-4626-43bb-9ce0-d96bfcacfc54"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48cd7-4626-43bb-9ce0-d96bfcacfc54"/>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d73f65-b176-4e40-a751-3add3d64a13c"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d73f65-b176-4e40-a751-3add3d64a13c"/>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273e3b-b4fa-4703-93db-54416a832b4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273e3b-b4fa-4703-93db-54416a832b4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777aa5-9db7-4ca7-a8aa-618ffb97b2c9"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777aa5-9db7-4ca7-a8aa-618ffb97b2c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bd6396-f399-4a32-8bff-88e145581697"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bd6396-f399-4a32-8bff-88e14558169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7aeeb0-c669-496e-bbc8-8fac6310961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7aeeb0-c669-496e-bbc8-8fac6310961c"/>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70d78a-bf65-42d4-bdda-addcadc132dc"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70d78a-bf65-42d4-bdda-addcadc132dc"/>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9ec171-1b3d-4362-88b1-8fab65364b7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9ec171-1b3d-4362-88b1-8fab65364b78"/>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d651a8-e4dd-431f-ab20-b6887a16b5a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d651a8-e4dd-431f-ab20-b6887a16b5a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5658e1-cfc0-41c3-ade1-9aaf1d6d3eaf"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5658e1-cfc0-41c3-ade1-9aaf1d6d3eaf"/>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a093c5-3e17-44af-87f1-4f63b989ef6b"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093c5-3e17-44af-87f1-4f63b989ef6b"/>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1b595e-1d56-4a72-8276-ce33d41d9da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1b595e-1d56-4a72-8276-ce33d41d9da1"/>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b68bde-220e-4a94-9ada-0abadb3a84f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b68bde-220e-4a94-9ada-0abadb3a84fb"/>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0fcda5-d0a6-4209-a69b-6beaf1066696"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0fcda5-d0a6-4209-a69b-6beaf1066696"/>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b53cf7-218b-4d1e-bbe6-e540a7d8073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b53cf7-218b-4d1e-bbe6-e540a7d80735"/>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b3dce5-a650-430a-8fe2-a76e7a81fae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b3dce5-a650-430a-8fe2-a76e7a81fae8"/>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f69c77-0b38-4fc5-a0f4-d2e99408e6a0"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f69c77-0b38-4fc5-a0f4-d2e99408e6a0"/>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7dc52b-3e9c-4b87-81cd-d1b698911185"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7dc52b-3e9c-4b87-81cd-d1b698911185"/>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8e1e9-6791-4f4f-ae0a-e8ef578d777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8e1e9-6791-4f4f-ae0a-e8ef578d777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95fe53-4cb7-43c7-b308-32a60784b25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95fe53-4cb7-43c7-b308-32a60784b25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516748-91ab-47ae-aa96-e5ed89668554"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516748-91ab-47ae-aa96-e5ed89668554"/>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c8428d-864e-45f3-897f-3305f20be7b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c8428d-864e-45f3-897f-3305f20be7b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18fd27-471c-4054-9c2d-1eda267c6ec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18fd27-471c-4054-9c2d-1eda267c6ec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b2b96f-bf17-40db-8f26-845893d52927"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b2b96f-bf17-40db-8f26-845893d52927"/>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b64b95-5ae9-4c05-becc-c71ef512ac30"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b64b95-5ae9-4c05-becc-c71ef512ac30"/>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05c714-3986-409e-9ad6-84395bc3c5c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05c714-3986-409e-9ad6-84395bc3c5cb"/>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efa9a9-5d59-4332-9e0f-271c202dcf4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efa9a9-5d59-4332-9e0f-271c202dcf48"/>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bb3598-0659-41d6-b57c-48b287cba278"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bb3598-0659-41d6-b57c-48b287cba278"/>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550b7d-6dec-4f16-abb9-0694a656ea0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550b7d-6dec-4f16-abb9-0694a656ea0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483417-6b27-4819-bdc6-d23233f0eea7"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483417-6b27-4819-bdc6-d23233f0eea7"/>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81ac24-32a7-4d44-8fe3-c33fa60913f2"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81ac24-32a7-4d44-8fe3-c33fa60913f2"/>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5f8034-bdd9-413f-abd3-d4d67205568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5f8034-bdd9-413f-abd3-d4d672055680"/>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c66c8a-f775-471d-b35e-e4f52193320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c66c8a-f775-471d-b35e-e4f52193320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f2809c-86e7-4157-8083-ac6dea8e633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f2809c-86e7-4157-8083-ac6dea8e633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01a9b9-b326-4be0-b4ac-4b445e91ca5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01a9b9-b326-4be0-b4ac-4b445e91ca5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4179e5-887f-49d8-a2bd-e5b4fdb55f79"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4179e5-887f-49d8-a2bd-e5b4fdb55f79"/>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ba1cd3-b179-4379-9e9f-bfa1e493670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ba1cd3-b179-4379-9e9f-bfa1e493670c"/>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5ed806-1144-45b8-9062-227b67ff52ce"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5ed806-1144-45b8-9062-227b67ff52ce"/>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ebe30a-bf9f-4442-924a-d3c681537c4f"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ebe30a-bf9f-4442-924a-d3c681537c4f"/>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263d63-1783-4052-94ac-f2aa7e9ce31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263d63-1783-4052-94ac-f2aa7e9ce31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26025d-6685-4d00-a921-0f5e37c8d47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26025d-6685-4d00-a921-0f5e37c8d47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3760b8-2814-4e2b-8380-3ae6050ebb3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3760b8-2814-4e2b-8380-3ae6050ebb3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7ef8aa-188d-407e-a71e-d2565717d2f1"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7ef8aa-188d-407e-a71e-d2565717d2f1"/>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x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3960e4-b35c-428d-a841-e7e2293bbff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3960e4-b35c-428d-a841-e7e2293bbff8"/>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b5f138-a908-4c17-b4c6-c061db16b038"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b5f138-a908-4c17-b4c6-c061db16b038"/>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07a504-ec26-4f73-a311-029267298c9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07a504-ec26-4f73-a311-029267298c96"/>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5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90eaa7-e2b7-477e-a2f7-59dcc23bf693"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90eaa7-e2b7-477e-a2f7-59dcc23bf693"/>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b4dc48-1dea-4534-a8a8-c1e452a086cc"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b4dc48-1dea-4534-a8a8-c1e452a086cc"/>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d0f60388dd996690935febae9ae2a1460477ba46.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fdc78d0630dd9e52773cb0d3f0995b60dacd575e.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7T22:05:09Z</dcterms:created>
  <dcterms:modified xsi:type="dcterms:W3CDTF">2026-01-07T19:05:1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